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taly</w:t>
      </w:r>
      <w:r>
        <w:t xml:space="preserve"> </w:t>
      </w:r>
      <w:r>
        <w:t xml:space="preserve">Naples</w:t>
      </w:r>
    </w:p>
    <w:bookmarkStart w:id="20" w:name="X10956f5be767feec1b12cbd2bebacee6ca135da"/>
    <w:p>
      <w:pPr>
        <w:pStyle w:val="Heading1"/>
      </w:pPr>
      <w:r>
        <w:t xml:space="preserve">INTERNATIONAL MEDICAL STUDENT INTERNSHIP APPLICATION</w:t>
      </w:r>
    </w:p>
    <w:p>
      <w:pPr>
        <w:pStyle w:val="FirstParagraph"/>
      </w:pPr>
      <w:r>
        <w:t xml:space="preserve">For the Position of General Practitioner Internship at Azienda Sanitaria Locale (ASL) Napoli 1</w:t>
      </w:r>
    </w:p>
    <w:p>
      <w:pPr>
        <w:pStyle w:val="BodyText"/>
      </w:pPr>
      <w:r>
        <w:t xml:space="preserve">[Your Full Name]</w:t>
      </w:r>
      <w:r>
        <w:br/>
      </w:r>
      <w:r>
        <w:t xml:space="preserve">[Your Address]</w:t>
      </w:r>
      <w:r>
        <w:br/>
      </w:r>
      <w:r>
        <w:t xml:space="preserve">[City, Postal Code, Country]</w:t>
      </w:r>
      <w:r>
        <w:br/>
      </w:r>
      <w:r>
        <w:t xml:space="preserve">[Email Address] | [Phone Number] | [Date]</w:t>
      </w:r>
    </w:p>
    <w:bookmarkEnd w:id="20"/>
    <w:p>
      <w:pPr>
        <w:pStyle w:val="BodyText"/>
      </w:pPr>
      <w:r>
        <w:t xml:space="preserve">Egregio Dottore/Dottoressa,</w:t>
      </w:r>
    </w:p>
    <w:p>
      <w:pPr>
        <w:pStyle w:val="BodyText"/>
      </w:pPr>
      <w:r>
        <w:t xml:space="preserve">Direttore del Servizio di Medicina Generale</w:t>
      </w:r>
      <w:r>
        <w:br/>
      </w:r>
      <w:r>
        <w:t xml:space="preserve">Azienda Sanitaria Locale Napoli 1 (ASL Napoli 1)</w:t>
      </w:r>
      <w:r>
        <w:br/>
      </w:r>
      <w:r>
        <w:t xml:space="preserve">Piazza Santa Maria della Pieta, 2</w:t>
      </w:r>
      <w:r>
        <w:br/>
      </w:r>
      <w:r>
        <w:t xml:space="preserve">80134 Napoli, Italia</w:t>
      </w:r>
    </w:p>
    <w:p>
      <w:pPr>
        <w:pStyle w:val="BodyText"/>
      </w:pPr>
      <w:r>
        <w:t xml:space="preserve">Dear Doctor/Dear Doctora,</w:t>
      </w:r>
    </w:p>
    <w:p>
      <w:pPr>
        <w:pStyle w:val="BodyText"/>
      </w:pPr>
      <w:r>
        <w:t xml:space="preserve">With profound enthusiasm and deep respect for the rich legacy of healthcare excellence within Italy's cultural heartland, I am writing to express my unwavering commitment to securing an</w:t>
      </w:r>
      <w:r>
        <w:t xml:space="preserve"> </w:t>
      </w:r>
      <w:r>
        <w:rPr>
          <w:bCs/>
          <w:b/>
        </w:rPr>
        <w:t xml:space="preserve">Internship Position as a Doctor General Practitioner</w:t>
      </w:r>
      <w:r>
        <w:t xml:space="preserve"> </w:t>
      </w:r>
      <w:r>
        <w:t xml:space="preserve">at your esteemed institution in Naples. As a final-year medical student from [Your University], I have meticulously prepared myself for the unique challenges and profound rewards of primary care practice within the vibrant, historically resonant city of Naples—a city where healthcare is not merely a profession but an intimate part of community identity.</w:t>
      </w:r>
    </w:p>
    <w:p>
      <w:pPr>
        <w:pStyle w:val="BodyText"/>
      </w:pPr>
      <w:r>
        <w:t xml:space="preserve">My academic journey has been rigorously focused on building the core competencies essential for modern General Practice. I have completed comprehensive rotations in Internal Medicine, Pediatrics, Obstetrics and Gynecology, and Emergency Care at [Your Hospital/Institution], consistently receiving commendations for my empathetic patient-centered approach and meticulous clinical reasoning. Crucially, I have immersed myself in the theoretical foundations of preventive medicine and chronic disease management—critical skills for addressing Naples' specific healthcare landscape. The city's significant elderly population (exceeding 20% in several districts) and prevalence of conditions like type 2 diabetes, hypertension, and cardiovascular disease demand a General Practitioner who is both clinically adept and culturally attuned to the social fabric of communities like Quartieri Spagnoli or Chiaia. I am prepared to apply my knowledge within this specific Naples context from day one.</w:t>
      </w:r>
    </w:p>
    <w:p>
      <w:pPr>
        <w:pStyle w:val="BodyText"/>
      </w:pPr>
      <w:r>
        <w:t xml:space="preserve">What distinguishes my application for an</w:t>
      </w:r>
      <w:r>
        <w:t xml:space="preserve"> </w:t>
      </w:r>
      <w:r>
        <w:rPr>
          <w:bCs/>
          <w:b/>
        </w:rPr>
        <w:t xml:space="preserve">Internship Application Letter</w:t>
      </w:r>
      <w:r>
        <w:t xml:space="preserve"> </w:t>
      </w:r>
      <w:r>
        <w:t xml:space="preserve">targeting the role of a Doctor General Practitioner in Naples is not merely clinical skill, but an intrinsic understanding of the city’s unique healthcare ecosystem. I have studied ASL Napoli 1's strategic initiatives to improve accessibility in underserved neighborhoods and understand the vital role of General Practitioners as the first point of contact for patients navigating Italy’s complex public health system. My volunteer work at a community clinic serving migrants in Naples' Centro Storico provided firsthand insight into the linguistic diversity, socioeconomic challenges, and cultural nuances that shape patient interactions here. I witnessed how effective communication and trust-building—qualities essential to being a competent Doctor General Practitioner—are the very foundation of successful care delivery in this city. I am eager to contribute meaningfully to such efforts during my internship.</w:t>
      </w:r>
    </w:p>
    <w:p>
      <w:pPr>
        <w:pStyle w:val="BodyText"/>
      </w:pPr>
      <w:r>
        <w:t xml:space="preserve">Furthermore, my dedication extends beyond clinical excellence into cultural immersion and linguistic proficiency. I have achieved C2-level fluency in Italian (CEFR), enabling me to communicate effectively with patients and healthcare teams in Naples without barrier. I am actively learning Neapolitan dialect phrases to foster deeper connections within local communities—a small but meaningful step towards demonstrating genuine respect for the city’s heritage, which is indispensable for a Doctor General Practitioner operating within Naples. My time spent studying Italian culture through local history, literature, and cuisine has instilled in me a profound appreciation for the warmth, resilience, and familial focus that characterize Neapolitan life—qualities I believe are essential when providing holistic care to patients.</w:t>
      </w:r>
    </w:p>
    <w:p>
      <w:pPr>
        <w:pStyle w:val="BodyText"/>
      </w:pPr>
      <w:r>
        <w:t xml:space="preserve">I am particularly drawn to the opportunity offered by ASL Napoli 1 because of its commitment to integrating modern healthcare practices with community-focused care in a city as dynamic and historically layered as Naples. The chance to learn under experienced General Practitioners at facilities like Ospedale Cardarelli or within local medical centers serving Naples' diverse population represents an unparalleled learning environment. I understand that the internship will be demanding, requiring adaptability to high patient volumes, complex cases, and the administrative nuances of Italy's public health system—responsibilities I am ready to embrace with diligence and a commitment to continuous growth. My goal as a future Doctor General Practitioner is not just to diagnose and treat, but to build lasting relationships that enhance the well-being of Naples residents across all walks of life.</w:t>
      </w:r>
    </w:p>
    <w:p>
      <w:pPr>
        <w:pStyle w:val="BodyText"/>
      </w:pPr>
      <w:r>
        <w:t xml:space="preserve">The cultural richness of Naples—its music, cuisine, artistry, and deep sense of community—is inseparable from its healthcare needs. As a Doctor General Practitioner-in-training seeking an internship in Italy Naples, I am not merely seeking a placement; I am seeking to become an integral part of a city that thrives on connection. I have researched the specific health priorities of ASL Napoli 1, including initiatives targeting obesity prevention and mental health support for vulnerable groups within Naples' urban neighborhoods. My background in public health research aligns with these goals, and I am eager to contribute my energy and fresh perspective to advancing these efforts during my internship.</w:t>
      </w:r>
    </w:p>
    <w:p>
      <w:pPr>
        <w:pStyle w:val="BodyText"/>
      </w:pPr>
      <w:r>
        <w:t xml:space="preserve">I have attached my curriculum vitae, academic transcripts, and letters of recommendation for your thorough review. I would be honored to discuss how my skills in clinical assessment, patient communication, cultural sensitivity, and dedication to preventive care align with the mission of ASL Napoli 1. I am available for an interview at your earliest convenience and can be reached via email or phone.</w:t>
      </w:r>
    </w:p>
    <w:p>
      <w:pPr>
        <w:pStyle w:val="BodyText"/>
      </w:pPr>
      <w:r>
        <w:t xml:space="preserve">Thank you for considering my application as a dedicated future Doctor General Practitioner seeking to serve the people of Naples through this vital internship opportunity. I am confident that my academic preparation, cultural respect, and unwavering passion for primary care will enable me to contribute positively from the outset and grow significantly under your mentorship within Italy's healthcare environment.</w:t>
      </w:r>
    </w:p>
    <w:p>
      <w:pPr>
        <w:pStyle w:val="BodyText"/>
      </w:pPr>
      <w:r>
        <w:t xml:space="preserve">With sincere respect and anticipation,</w:t>
      </w:r>
    </w:p>
    <w:p>
      <w:pPr>
        <w:pStyle w:val="BodyText"/>
      </w:pPr>
      <w:r>
        <w:t xml:space="preserve">[Your Full Name]</w:t>
      </w:r>
    </w:p>
    <w:p>
      <w:pPr>
        <w:pStyle w:val="BodyText"/>
      </w:pPr>
      <w:r>
        <w:t xml:space="preserve">Final-Year Medical Student, [Your University]</w:t>
      </w:r>
    </w:p>
    <w:p>
      <w:pPr>
        <w:pStyle w:val="BodyText"/>
      </w:pPr>
      <w:r>
        <w:t xml:space="preserve">Word Count: 852</w:t>
      </w:r>
    </w:p>
    <w:p>
      <w:pPr>
        <w:pStyle w:val="BodyText"/>
      </w:pPr>
      <w:r>
        <w:t xml:space="preserve">Document Type: Internship Application Letter for Doctor General Practitioner Position - Italy Naples Healthcar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Italy Naples</dc:title>
  <dc:creator/>
  <dc:language>en</dc:language>
  <cp:keywords/>
  <dcterms:created xsi:type="dcterms:W3CDTF">2025-12-09T10:59:14Z</dcterms:created>
  <dcterms:modified xsi:type="dcterms:W3CDTF">2025-12-09T10:59:14Z</dcterms:modified>
</cp:coreProperties>
</file>

<file path=docProps/custom.xml><?xml version="1.0" encoding="utf-8"?>
<Properties xmlns="http://schemas.openxmlformats.org/officeDocument/2006/custom-properties" xmlns:vt="http://schemas.openxmlformats.org/officeDocument/2006/docPropsVTypes"/>
</file>